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65d62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58ea27a-49cf-4719-a493-ddc0f19df94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22Z</dcterms:created>
  <dcterms:modified xsi:type="dcterms:W3CDTF">2023-08-10T14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